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EA68F" w14:textId="77777777" w:rsidR="00313AB8" w:rsidRDefault="00097B33">
      <w:pPr>
        <w:pStyle w:val="a4"/>
      </w:pPr>
      <w:r>
        <w:t>Отчёт по лабораторной работе №2</w:t>
      </w:r>
    </w:p>
    <w:p w14:paraId="3A9897BD" w14:textId="77777777" w:rsidR="00313AB8" w:rsidRDefault="00097B33">
      <w:pPr>
        <w:pStyle w:val="a5"/>
      </w:pPr>
      <w:r>
        <w:t>Дискреционное разграничение прав в CentOS</w:t>
      </w:r>
    </w:p>
    <w:p w14:paraId="0B01F4B2" w14:textId="77777777" w:rsidR="00313AB8" w:rsidRDefault="00097B33">
      <w:pPr>
        <w:pStyle w:val="Author"/>
      </w:pPr>
      <w:r>
        <w:t>Оразклычев Довлет НФ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5389491"/>
        <w:docPartObj>
          <w:docPartGallery w:val="Table of Contents"/>
          <w:docPartUnique/>
        </w:docPartObj>
      </w:sdtPr>
      <w:sdtEndPr/>
      <w:sdtContent>
        <w:p w14:paraId="65150BA1" w14:textId="77777777" w:rsidR="00313AB8" w:rsidRDefault="00097B33">
          <w:pPr>
            <w:pStyle w:val="ae"/>
          </w:pPr>
          <w:r>
            <w:t>Содержание</w:t>
          </w:r>
        </w:p>
        <w:p w14:paraId="736C1DD1" w14:textId="77777777" w:rsidR="00645E68" w:rsidRDefault="00097B3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4085459" w:history="1">
            <w:r w:rsidR="00645E68" w:rsidRPr="005B2D12">
              <w:rPr>
                <w:rStyle w:val="ad"/>
                <w:noProof/>
              </w:rPr>
              <w:t>Цель работы</w:t>
            </w:r>
            <w:r w:rsidR="00645E68">
              <w:rPr>
                <w:noProof/>
                <w:webHidden/>
              </w:rPr>
              <w:tab/>
            </w:r>
            <w:r w:rsidR="00645E68">
              <w:rPr>
                <w:noProof/>
                <w:webHidden/>
              </w:rPr>
              <w:fldChar w:fldCharType="begin"/>
            </w:r>
            <w:r w:rsidR="00645E68">
              <w:rPr>
                <w:noProof/>
                <w:webHidden/>
              </w:rPr>
              <w:instrText xml:space="preserve"> PAGEREF _Toc84085459 \h </w:instrText>
            </w:r>
            <w:r w:rsidR="00645E68">
              <w:rPr>
                <w:noProof/>
                <w:webHidden/>
              </w:rPr>
            </w:r>
            <w:r w:rsidR="00645E68">
              <w:rPr>
                <w:noProof/>
                <w:webHidden/>
              </w:rPr>
              <w:fldChar w:fldCharType="separate"/>
            </w:r>
            <w:r w:rsidR="00645E68">
              <w:rPr>
                <w:noProof/>
                <w:webHidden/>
              </w:rPr>
              <w:t>1</w:t>
            </w:r>
            <w:r w:rsidR="00645E68">
              <w:rPr>
                <w:noProof/>
                <w:webHidden/>
              </w:rPr>
              <w:fldChar w:fldCharType="end"/>
            </w:r>
          </w:hyperlink>
        </w:p>
        <w:p w14:paraId="15C0BE35" w14:textId="77777777" w:rsidR="00645E68" w:rsidRDefault="00645E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85460" w:history="1">
            <w:r w:rsidRPr="005B2D1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5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DC4A8" w14:textId="77777777" w:rsidR="00645E68" w:rsidRDefault="00645E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85461" w:history="1">
            <w:r w:rsidRPr="005B2D1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5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E2CDC" w14:textId="77777777" w:rsidR="00313AB8" w:rsidRDefault="00097B33">
          <w:r>
            <w:fldChar w:fldCharType="end"/>
          </w:r>
        </w:p>
      </w:sdtContent>
    </w:sdt>
    <w:p w14:paraId="0B8BC6DF" w14:textId="77777777" w:rsidR="00313AB8" w:rsidRDefault="00097B33">
      <w:pPr>
        <w:pStyle w:val="1"/>
      </w:pPr>
      <w:bookmarkStart w:id="0" w:name="цель-работы"/>
      <w:bookmarkStart w:id="1" w:name="_Toc84085459"/>
      <w:r>
        <w:t>Цель работы</w:t>
      </w:r>
      <w:bookmarkEnd w:id="1"/>
    </w:p>
    <w:p w14:paraId="0C590F6A" w14:textId="77777777" w:rsidR="00313AB8" w:rsidRDefault="00097B33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CentOS</w:t>
      </w:r>
    </w:p>
    <w:p w14:paraId="4FB1040A" w14:textId="77777777" w:rsidR="00313AB8" w:rsidRDefault="00097B33">
      <w:pPr>
        <w:pStyle w:val="1"/>
      </w:pPr>
      <w:bookmarkStart w:id="2" w:name="выполнение-лабораторной-работы"/>
      <w:bookmarkStart w:id="3" w:name="_Toc84085460"/>
      <w:bookmarkEnd w:id="0"/>
      <w:r>
        <w:t>Выполнение лабораторной работы</w:t>
      </w:r>
      <w:bookmarkEnd w:id="3"/>
    </w:p>
    <w:p w14:paraId="54F4C5C1" w14:textId="77777777" w:rsidR="00313AB8" w:rsidRDefault="00097B33">
      <w:pPr>
        <w:pStyle w:val="Compact"/>
        <w:numPr>
          <w:ilvl w:val="0"/>
          <w:numId w:val="2"/>
        </w:numPr>
      </w:pPr>
      <w:r>
        <w:t>Создали учётную запись пользоват</w:t>
      </w:r>
      <w:r>
        <w:t>еля guest (используя учётную запись администратора) и задали ему пароль:</w:t>
      </w:r>
    </w:p>
    <w:p w14:paraId="4D5359F3" w14:textId="77777777" w:rsidR="00313AB8" w:rsidRDefault="00097B33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6E7111EC" wp14:editId="02C986D2">
            <wp:extent cx="5334000" cy="4241493"/>
            <wp:effectExtent l="0" t="0" r="0" b="0"/>
            <wp:docPr id="1" name="Picture" descr="Создание пользователя guest и задание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1AE9B25" w14:textId="77777777" w:rsidR="00313AB8" w:rsidRDefault="00097B33">
      <w:pPr>
        <w:pStyle w:val="ImageCaption"/>
      </w:pPr>
      <w:r>
        <w:t>Создание пользователя guest и задание пароля</w:t>
      </w:r>
    </w:p>
    <w:p w14:paraId="72828213" w14:textId="77777777" w:rsidR="00313AB8" w:rsidRDefault="00097B33">
      <w:pPr>
        <w:pStyle w:val="Compact"/>
        <w:numPr>
          <w:ilvl w:val="0"/>
          <w:numId w:val="3"/>
        </w:numPr>
      </w:pPr>
      <w:r>
        <w:t>Вошли в систему от имени пользователя guest</w:t>
      </w:r>
    </w:p>
    <w:p w14:paraId="13C5167B" w14:textId="77777777" w:rsidR="00313AB8" w:rsidRDefault="00097B33">
      <w:pPr>
        <w:pStyle w:val="CaptionedFigure"/>
      </w:pPr>
      <w:r>
        <w:rPr>
          <w:noProof/>
        </w:rPr>
        <w:lastRenderedPageBreak/>
        <w:drawing>
          <wp:inline distT="0" distB="0" distL="0" distR="0" wp14:anchorId="0845D1FA" wp14:editId="79951353">
            <wp:extent cx="5334000" cy="4021411"/>
            <wp:effectExtent l="0" t="0" r="0" b="0"/>
            <wp:docPr id="2" name="Picture" descr="Вход в систему с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C1EAA" w14:textId="77777777" w:rsidR="00313AB8" w:rsidRDefault="00097B33">
      <w:pPr>
        <w:pStyle w:val="ImageCaption"/>
      </w:pPr>
      <w:r>
        <w:t>Вход в систему с guest</w:t>
      </w:r>
    </w:p>
    <w:p w14:paraId="05311928" w14:textId="77777777" w:rsidR="00313AB8" w:rsidRDefault="00097B33">
      <w:pPr>
        <w:numPr>
          <w:ilvl w:val="0"/>
          <w:numId w:val="4"/>
        </w:numPr>
      </w:pPr>
      <w:r>
        <w:t>Командой pwd определили директорию, в которой находимся</w:t>
      </w:r>
    </w:p>
    <w:p w14:paraId="479ECC40" w14:textId="77777777" w:rsidR="00313AB8" w:rsidRDefault="00097B33">
      <w:pPr>
        <w:numPr>
          <w:ilvl w:val="0"/>
          <w:numId w:val="4"/>
        </w:numPr>
      </w:pPr>
      <w:r>
        <w:t>Уточнили им</w:t>
      </w:r>
      <w:r>
        <w:t>я нашего пользователя командой whoami</w:t>
      </w:r>
    </w:p>
    <w:p w14:paraId="320EA059" w14:textId="77777777" w:rsidR="00313AB8" w:rsidRDefault="00097B33">
      <w:pPr>
        <w:numPr>
          <w:ilvl w:val="0"/>
          <w:numId w:val="4"/>
        </w:numPr>
      </w:pPr>
      <w:r>
        <w:t>Уточнили имя пользователя, его группу, а также группы, куда входит пользователь, командой id. Сравнили вывод id с выводом команды groups - id выдает всю информацию gid, id, группы т.д., а groups выводит только имя груп</w:t>
      </w:r>
      <w:r>
        <w:t>пы - guest. gid = 1001(guest)</w:t>
      </w:r>
    </w:p>
    <w:p w14:paraId="762A3BCA" w14:textId="77777777" w:rsidR="00313AB8" w:rsidRDefault="00097B33">
      <w:pPr>
        <w:pStyle w:val="CaptionedFigure"/>
      </w:pPr>
      <w:bookmarkStart w:id="5" w:name="fig:003"/>
      <w:r>
        <w:rPr>
          <w:noProof/>
        </w:rPr>
        <w:lastRenderedPageBreak/>
        <w:drawing>
          <wp:inline distT="0" distB="0" distL="0" distR="0" wp14:anchorId="67134E21" wp14:editId="6AA923C6">
            <wp:extent cx="5334000" cy="3924014"/>
            <wp:effectExtent l="0" t="0" r="0" b="0"/>
            <wp:docPr id="3" name="Picture" descr="Команды: pwd, whoami, id, 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D449CD5" w14:textId="77777777" w:rsidR="00313AB8" w:rsidRDefault="00097B33">
      <w:pPr>
        <w:pStyle w:val="ImageCaption"/>
      </w:pPr>
      <w:r>
        <w:t>Команды: pwd, whoami, id, groups</w:t>
      </w:r>
    </w:p>
    <w:p w14:paraId="5C41794F" w14:textId="77777777" w:rsidR="00313AB8" w:rsidRDefault="00097B33">
      <w:pPr>
        <w:numPr>
          <w:ilvl w:val="0"/>
          <w:numId w:val="5"/>
        </w:numPr>
      </w:pPr>
      <w:r>
        <w:t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 w14:paraId="56D7B50C" w14:textId="77777777" w:rsidR="00313AB8" w:rsidRDefault="00097B33">
      <w:pPr>
        <w:numPr>
          <w:ilvl w:val="0"/>
          <w:numId w:val="5"/>
        </w:numPr>
      </w:pPr>
      <w:r>
        <w:t>Просмотрим файл /etc/passwd Командой: cat /etc/passwd. Н</w:t>
      </w:r>
      <w:r>
        <w:t>айдем в нём свою учётную запись. Определим uid пользователя. Определим gid пользователя. Сравним найденные значения с полученными в предыдущих пунктах.</w:t>
      </w:r>
    </w:p>
    <w:p w14:paraId="2C497609" w14:textId="77777777" w:rsidR="00313AB8" w:rsidRDefault="00097B33">
      <w:pPr>
        <w:pStyle w:val="CaptionedFigure"/>
      </w:pPr>
      <w:bookmarkStart w:id="6" w:name="fig:005"/>
      <w:r>
        <w:rPr>
          <w:noProof/>
        </w:rPr>
        <w:lastRenderedPageBreak/>
        <w:drawing>
          <wp:inline distT="0" distB="0" distL="0" distR="0" wp14:anchorId="75CE5052" wp14:editId="06EC617D">
            <wp:extent cx="5334000" cy="4645961"/>
            <wp:effectExtent l="0" t="0" r="0" b="0"/>
            <wp:docPr id="4" name="Picture" descr="Команда cat /etc/passwd с фильтром и бе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9420798" w14:textId="77777777" w:rsidR="00313AB8" w:rsidRDefault="00097B33">
      <w:pPr>
        <w:pStyle w:val="ImageCaption"/>
      </w:pPr>
      <w:r>
        <w:t>Команда cat /etc/passwd с фильтром и без</w:t>
      </w:r>
    </w:p>
    <w:p w14:paraId="152A2145" w14:textId="77777777" w:rsidR="00313AB8" w:rsidRDefault="00097B33">
      <w:pPr>
        <w:numPr>
          <w:ilvl w:val="0"/>
          <w:numId w:val="6"/>
        </w:numPr>
      </w:pPr>
      <w:r>
        <w:t>Определим существующие в системе директории командой ls -l /h</w:t>
      </w:r>
      <w:r>
        <w:t>ome/</w:t>
      </w:r>
    </w:p>
    <w:p w14:paraId="0C4B1FBF" w14:textId="77777777" w:rsidR="00313AB8" w:rsidRDefault="00097B33">
      <w:pPr>
        <w:numPr>
          <w:ilvl w:val="0"/>
          <w:numId w:val="6"/>
        </w:numPr>
      </w:pPr>
      <w:r>
        <w:t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 w14:paraId="390DA765" w14:textId="77777777" w:rsidR="00313AB8" w:rsidRDefault="00097B33">
      <w:pPr>
        <w:numPr>
          <w:ilvl w:val="0"/>
          <w:numId w:val="6"/>
        </w:numPr>
      </w:pPr>
      <w:r>
        <w:t>Создали в домашней д</w:t>
      </w:r>
      <w:r>
        <w:t>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 w14:paraId="5BDBB2B2" w14:textId="77777777" w:rsidR="00313AB8" w:rsidRDefault="00097B33">
      <w:pPr>
        <w:numPr>
          <w:ilvl w:val="0"/>
          <w:numId w:val="6"/>
        </w:numPr>
      </w:pPr>
      <w:r>
        <w:t>Сняли с директории dir1 все атрибуты командой chmod 000 dir1 и проверили с помощью ls -l пр</w:t>
      </w:r>
      <w:r>
        <w:t>авильность выполнения команды chmod.</w:t>
      </w:r>
    </w:p>
    <w:p w14:paraId="16632AD0" w14:textId="77777777" w:rsidR="00313AB8" w:rsidRDefault="00097B33">
      <w:pPr>
        <w:pStyle w:val="CaptionedFigure"/>
      </w:pPr>
      <w:bookmarkStart w:id="7" w:name="fig:008"/>
      <w:r>
        <w:rPr>
          <w:noProof/>
        </w:rPr>
        <w:lastRenderedPageBreak/>
        <w:drawing>
          <wp:inline distT="0" distB="0" distL="0" distR="0" wp14:anchorId="3564AA17" wp14:editId="71DDF83D">
            <wp:extent cx="5334000" cy="3947159"/>
            <wp:effectExtent l="0" t="0" r="0" b="0"/>
            <wp:docPr id="5" name="Picture" descr="Правильность выполнения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56E205C" w14:textId="77777777" w:rsidR="00313AB8" w:rsidRDefault="00097B33">
      <w:pPr>
        <w:pStyle w:val="ImageCaption"/>
      </w:pPr>
      <w:r>
        <w:t>Правильность выполнения команды</w:t>
      </w:r>
    </w:p>
    <w:p w14:paraId="1CDC6F79" w14:textId="77777777" w:rsidR="00313AB8" w:rsidRDefault="00097B33">
      <w:pPr>
        <w:pStyle w:val="Compact"/>
        <w:numPr>
          <w:ilvl w:val="0"/>
          <w:numId w:val="7"/>
        </w:numPr>
      </w:pPr>
      <w:r>
        <w:t>Попытались создать в директирии dir1 файл file1 командой echo “test” &gt; /home/guest/dir1/file1. Однако получили отказ из-за недостатка прав</w:t>
      </w:r>
    </w:p>
    <w:p w14:paraId="4FAD26C9" w14:textId="77777777" w:rsidR="00313AB8" w:rsidRDefault="00097B33">
      <w:pPr>
        <w:pStyle w:val="CaptionedFigure"/>
      </w:pPr>
      <w:bookmarkStart w:id="8" w:name="fig:009"/>
      <w:r>
        <w:rPr>
          <w:noProof/>
        </w:rPr>
        <w:drawing>
          <wp:inline distT="0" distB="0" distL="0" distR="0" wp14:anchorId="6B892BBA" wp14:editId="085F6A3F">
            <wp:extent cx="5105400" cy="447675"/>
            <wp:effectExtent l="0" t="0" r="0" b="0"/>
            <wp:docPr id="6" name="Picture" descr="Попытка создать файл в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0B5BED7" w14:textId="77777777" w:rsidR="00313AB8" w:rsidRDefault="00097B33">
      <w:pPr>
        <w:pStyle w:val="ImageCaption"/>
      </w:pPr>
      <w:r>
        <w:t>Попытка создать файл в директории</w:t>
      </w:r>
    </w:p>
    <w:p w14:paraId="1767256F" w14:textId="77777777" w:rsidR="00313AB8" w:rsidRDefault="00097B33">
      <w:pPr>
        <w:pStyle w:val="Compact"/>
        <w:numPr>
          <w:ilvl w:val="0"/>
          <w:numId w:val="8"/>
        </w:numPr>
      </w:pPr>
      <w:r>
        <w:t>Заполним т</w:t>
      </w:r>
      <w:r>
        <w:t>аблицу «Установленные права и разрешённые действия». Выполняем от лица пользователя guest (т.е. от создателя директории). Нужно проверить все 64 варианта аттрибутов на различные права в директориях и файлах</w:t>
      </w:r>
    </w:p>
    <w:p w14:paraId="6B13D94E" w14:textId="77777777" w:rsidR="00313AB8" w:rsidRDefault="00097B33">
      <w:pPr>
        <w:pStyle w:val="TableCaption"/>
      </w:pPr>
      <w:r>
        <w:t>Права для всех 64 вариантов аттрибутов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313AB8" w14:paraId="00768C5C" w14:textId="77777777" w:rsidTr="00313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847833" w14:textId="77777777" w:rsidR="00313AB8" w:rsidRDefault="00097B33">
            <w:pPr>
              <w:pStyle w:val="Compact"/>
            </w:pPr>
            <w:r>
              <w:t>Права дире</w:t>
            </w:r>
            <w:r>
              <w:t>ктории</w:t>
            </w:r>
          </w:p>
        </w:tc>
        <w:tc>
          <w:tcPr>
            <w:tcW w:w="0" w:type="auto"/>
          </w:tcPr>
          <w:p w14:paraId="3C0427E6" w14:textId="77777777" w:rsidR="00313AB8" w:rsidRDefault="00097B33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067B87A3" w14:textId="77777777" w:rsidR="00313AB8" w:rsidRDefault="00097B33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4C0F2CF7" w14:textId="77777777" w:rsidR="00313AB8" w:rsidRDefault="00097B33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7D3CD4C5" w14:textId="77777777" w:rsidR="00313AB8" w:rsidRDefault="00097B33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1BB8FFD" w14:textId="77777777" w:rsidR="00313AB8" w:rsidRDefault="00097B33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338FB1A8" w14:textId="77777777" w:rsidR="00313AB8" w:rsidRDefault="00097B33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2A9F3E38" w14:textId="77777777" w:rsidR="00313AB8" w:rsidRDefault="00097B33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3A22A90F" w14:textId="77777777" w:rsidR="00313AB8" w:rsidRDefault="00097B33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5EBC7F8F" w14:textId="77777777" w:rsidR="00313AB8" w:rsidRDefault="00097B33">
            <w:pPr>
              <w:pStyle w:val="Compact"/>
            </w:pPr>
            <w:r>
              <w:t>Смена атрибутов файла</w:t>
            </w:r>
          </w:p>
        </w:tc>
      </w:tr>
      <w:tr w:rsidR="00313AB8" w14:paraId="7A3CF28B" w14:textId="77777777">
        <w:tc>
          <w:tcPr>
            <w:tcW w:w="0" w:type="auto"/>
          </w:tcPr>
          <w:p w14:paraId="5EF35F1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3994D67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1DF587D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9752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F895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05CA4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2D7AD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EE97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F663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60A8EA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25301DB" w14:textId="77777777">
        <w:tc>
          <w:tcPr>
            <w:tcW w:w="0" w:type="auto"/>
          </w:tcPr>
          <w:p w14:paraId="0F31C10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2C6C6D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1EC700C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75572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9DCFA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3535D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FDEC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F1AE4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B72ED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D9327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06BC0F9C" w14:textId="77777777">
        <w:tc>
          <w:tcPr>
            <w:tcW w:w="0" w:type="auto"/>
          </w:tcPr>
          <w:p w14:paraId="657AFB5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3A09D93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26DF79F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57924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94D1C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4029B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8D1F5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7CF2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D2EBC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B03C2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57513EE3" w14:textId="77777777">
        <w:tc>
          <w:tcPr>
            <w:tcW w:w="0" w:type="auto"/>
          </w:tcPr>
          <w:p w14:paraId="77AF76E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2170CA8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7F16F58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D5733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B1C98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8D94B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8E10C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27AC1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02C95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F33BFD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261DFEE8" w14:textId="77777777">
        <w:tc>
          <w:tcPr>
            <w:tcW w:w="0" w:type="auto"/>
          </w:tcPr>
          <w:p w14:paraId="62E66C7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CDC27E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64F3FA3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D2473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03479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E96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E04B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71A9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43412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28825D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159C90C4" w14:textId="77777777">
        <w:tc>
          <w:tcPr>
            <w:tcW w:w="0" w:type="auto"/>
          </w:tcPr>
          <w:p w14:paraId="67C8CAF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lastRenderedPageBreak/>
              <w:t>500</w:t>
            </w:r>
          </w:p>
        </w:tc>
        <w:tc>
          <w:tcPr>
            <w:tcW w:w="0" w:type="auto"/>
          </w:tcPr>
          <w:p w14:paraId="1D1E766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34B090F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B5A41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64590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B8193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AC2B5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06C88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4881F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ADE7A5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ED8BD77" w14:textId="77777777">
        <w:tc>
          <w:tcPr>
            <w:tcW w:w="0" w:type="auto"/>
          </w:tcPr>
          <w:p w14:paraId="326A714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388905A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7BAB262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E4308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26EDC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7CEEC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1B31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A169C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63D60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15AE9F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7808981E" w14:textId="77777777">
        <w:tc>
          <w:tcPr>
            <w:tcW w:w="0" w:type="auto"/>
          </w:tcPr>
          <w:p w14:paraId="7BE93E7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3E0D687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236C866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6CDE9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A4BB3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AE53A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C8D2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50F12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4158E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FBDAE0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E95EA42" w14:textId="77777777">
        <w:tc>
          <w:tcPr>
            <w:tcW w:w="0" w:type="auto"/>
          </w:tcPr>
          <w:p w14:paraId="7CC0A17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04FE77A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3140B7B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D4482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E1299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05070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EC7A5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1DC4F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1A8A5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A8F3E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65E2C2F7" w14:textId="77777777">
        <w:tc>
          <w:tcPr>
            <w:tcW w:w="0" w:type="auto"/>
          </w:tcPr>
          <w:p w14:paraId="1848AA5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36BA972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2F468A9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3EA1C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07B7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1CBAC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37240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6D634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858F2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0A8A6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E12E065" w14:textId="77777777">
        <w:tc>
          <w:tcPr>
            <w:tcW w:w="0" w:type="auto"/>
          </w:tcPr>
          <w:p w14:paraId="475E75B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0DD5D9B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600E608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AF2F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67BD3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D34F8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9FF3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50F58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E8C1D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147F9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276CBF8" w14:textId="77777777">
        <w:tc>
          <w:tcPr>
            <w:tcW w:w="0" w:type="auto"/>
          </w:tcPr>
          <w:p w14:paraId="55373A5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2C6DA0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61A7FD8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B56DC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41F17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D9519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1B4B1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1CB7A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BD622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6B0A4B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42AAE93A" w14:textId="77777777">
        <w:tc>
          <w:tcPr>
            <w:tcW w:w="0" w:type="auto"/>
          </w:tcPr>
          <w:p w14:paraId="127BB22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2E6E397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559F66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1994D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702A2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E653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4E1F2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D5CF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4C5C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15214A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59FCB66B" w14:textId="77777777">
        <w:tc>
          <w:tcPr>
            <w:tcW w:w="0" w:type="auto"/>
          </w:tcPr>
          <w:p w14:paraId="31C22BA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0110F6B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2D49C0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7357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F4426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A3AB3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EB431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7A9C9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D6486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3623E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93E0250" w14:textId="77777777">
        <w:tc>
          <w:tcPr>
            <w:tcW w:w="0" w:type="auto"/>
          </w:tcPr>
          <w:p w14:paraId="4EEF152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450BD47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71E365E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C9F68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02C91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97ED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34E1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C71E8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EBAD1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5B0E3D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9B70A3D" w14:textId="77777777">
        <w:tc>
          <w:tcPr>
            <w:tcW w:w="0" w:type="auto"/>
          </w:tcPr>
          <w:p w14:paraId="0AEBB43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F6CA2A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55A9AFB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C8179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3ECB1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01D7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C0678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51802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AD988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C25155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76247BB" w14:textId="77777777">
        <w:tc>
          <w:tcPr>
            <w:tcW w:w="0" w:type="auto"/>
          </w:tcPr>
          <w:p w14:paraId="6E10904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0C7B4CD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713F4FD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6910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56435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2F26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F9DB9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6A13F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C919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BB3EBA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8803ABE" w14:textId="77777777">
        <w:tc>
          <w:tcPr>
            <w:tcW w:w="0" w:type="auto"/>
          </w:tcPr>
          <w:p w14:paraId="3066827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67A7C52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2A44472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AB46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96C7D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7CDAA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DCC27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1DE1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4E4BB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BB8F95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A7AEBE8" w14:textId="77777777">
        <w:tc>
          <w:tcPr>
            <w:tcW w:w="0" w:type="auto"/>
          </w:tcPr>
          <w:p w14:paraId="2A5A6F4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6A6BD1F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4563663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4681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2A826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D9F5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AFC76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06A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8DBB1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4E8CC3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72DBBF1" w14:textId="77777777">
        <w:tc>
          <w:tcPr>
            <w:tcW w:w="0" w:type="auto"/>
          </w:tcPr>
          <w:p w14:paraId="18B8FFA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0C351B8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6C6E3D7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3A0C1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EF08B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2DB14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F6494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6719B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5350C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4F02DE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21D02E7C" w14:textId="77777777">
        <w:tc>
          <w:tcPr>
            <w:tcW w:w="0" w:type="auto"/>
          </w:tcPr>
          <w:p w14:paraId="708FD65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591F37A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1DA7C0C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9BD02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D996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41C19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AD26F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BC621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0AF09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BC45D8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68862142" w14:textId="77777777">
        <w:tc>
          <w:tcPr>
            <w:tcW w:w="0" w:type="auto"/>
          </w:tcPr>
          <w:p w14:paraId="4A941BA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2EF65A0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3BE9398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1C31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B646A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C0A9A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9BF6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712B7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9E160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C0E10B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58402153" w14:textId="77777777">
        <w:tc>
          <w:tcPr>
            <w:tcW w:w="0" w:type="auto"/>
          </w:tcPr>
          <w:p w14:paraId="7CB6DF0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0E96172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2F02513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F35B7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9AB7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2F08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D178A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D845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99EA5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C11B46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032CCF9" w14:textId="77777777">
        <w:tc>
          <w:tcPr>
            <w:tcW w:w="0" w:type="auto"/>
          </w:tcPr>
          <w:p w14:paraId="2F4B3F4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74C73D4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1A86359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C1C9D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688EC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3B1E9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10A78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F87DE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02CAC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2B0A31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64ED0D2" w14:textId="77777777">
        <w:tc>
          <w:tcPr>
            <w:tcW w:w="0" w:type="auto"/>
          </w:tcPr>
          <w:p w14:paraId="77EE37C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08DDFC60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7279BC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8F33B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C1112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C258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F807B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4C5A8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3AF57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E6D38E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915CF09" w14:textId="77777777">
        <w:tc>
          <w:tcPr>
            <w:tcW w:w="0" w:type="auto"/>
          </w:tcPr>
          <w:p w14:paraId="68ADC0C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6CC9B73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1186647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C8040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4ED36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123C5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A1A88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CC05F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E697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FF1A2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8DD9B1D" w14:textId="77777777">
        <w:tc>
          <w:tcPr>
            <w:tcW w:w="0" w:type="auto"/>
          </w:tcPr>
          <w:p w14:paraId="44B4576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558AAB3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3D6524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FB26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C0B3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7D34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10A2B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3ECCC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42ABA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C0432C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DA50F51" w14:textId="77777777">
        <w:tc>
          <w:tcPr>
            <w:tcW w:w="0" w:type="auto"/>
          </w:tcPr>
          <w:p w14:paraId="1894A73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19DFB03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3578E40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D0F8D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E8676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D436A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40B89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F7887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A71B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28DCA3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F656DD1" w14:textId="77777777">
        <w:tc>
          <w:tcPr>
            <w:tcW w:w="0" w:type="auto"/>
          </w:tcPr>
          <w:p w14:paraId="30494F7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0779AB0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61A2BA2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CC541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C3D6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0C5AF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097B3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C982A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A693E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846D64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1E0997C0" w14:textId="77777777">
        <w:tc>
          <w:tcPr>
            <w:tcW w:w="0" w:type="auto"/>
          </w:tcPr>
          <w:p w14:paraId="2132D89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36AD229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2B155B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6F392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F0BF7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EF50A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F6685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0CCE1B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4BC43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B2523C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56F5ACDB" w14:textId="77777777">
        <w:tc>
          <w:tcPr>
            <w:tcW w:w="0" w:type="auto"/>
          </w:tcPr>
          <w:p w14:paraId="710F586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74BFFF7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04B9AA7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CC7BE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BA385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1133C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FB699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0E0CE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121EA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009D3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664E0C46" w14:textId="77777777">
        <w:tc>
          <w:tcPr>
            <w:tcW w:w="0" w:type="auto"/>
          </w:tcPr>
          <w:p w14:paraId="29F5392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3F9E871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3FB0D20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76F0A5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FAE56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40474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FAA5D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B7F9B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F3196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224216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08A61489" w14:textId="77777777">
        <w:tc>
          <w:tcPr>
            <w:tcW w:w="0" w:type="auto"/>
          </w:tcPr>
          <w:p w14:paraId="5B39C1C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51CCD6A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A537DD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F6B4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93A29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24BB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B037F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5F383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FCBF7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4A337D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5A54E13E" w14:textId="77777777">
        <w:tc>
          <w:tcPr>
            <w:tcW w:w="0" w:type="auto"/>
          </w:tcPr>
          <w:p w14:paraId="666E823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3887606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C8983F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9877F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3E30E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67A9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F9C29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AA8B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C1D77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73DF93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464D8C2" w14:textId="77777777">
        <w:tc>
          <w:tcPr>
            <w:tcW w:w="0" w:type="auto"/>
          </w:tcPr>
          <w:p w14:paraId="0551F55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343EFBE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6F5398B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15F08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A563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8A8C1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2C4D5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9F71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D5CB8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ECF44D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043E92B" w14:textId="77777777">
        <w:tc>
          <w:tcPr>
            <w:tcW w:w="0" w:type="auto"/>
          </w:tcPr>
          <w:p w14:paraId="1BDC597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6F607BD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637C235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640BC8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24CF5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326A8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2ECDC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98753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D50AA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07974A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017085C8" w14:textId="77777777">
        <w:tc>
          <w:tcPr>
            <w:tcW w:w="0" w:type="auto"/>
          </w:tcPr>
          <w:p w14:paraId="0854F70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E96A52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44ADDE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2FAFC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76218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F03A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EE715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7FC25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4E8CD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E1820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CEACF50" w14:textId="77777777">
        <w:tc>
          <w:tcPr>
            <w:tcW w:w="0" w:type="auto"/>
          </w:tcPr>
          <w:p w14:paraId="54C8EA6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3AD5335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2020095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436C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869C7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2DDDE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A6716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598D1B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8714F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3CC8AA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14380F5" w14:textId="77777777">
        <w:tc>
          <w:tcPr>
            <w:tcW w:w="0" w:type="auto"/>
          </w:tcPr>
          <w:p w14:paraId="67201AA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lastRenderedPageBreak/>
              <w:t>600</w:t>
            </w:r>
          </w:p>
        </w:tc>
        <w:tc>
          <w:tcPr>
            <w:tcW w:w="0" w:type="auto"/>
          </w:tcPr>
          <w:p w14:paraId="55AC979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594185C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5128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94C7F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C74EE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2AD26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6952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23F96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243CF6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4931B12" w14:textId="77777777">
        <w:tc>
          <w:tcPr>
            <w:tcW w:w="0" w:type="auto"/>
          </w:tcPr>
          <w:p w14:paraId="75B71DC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CFF49C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8BDCDA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8662C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87EBC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CB3F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41DF6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2555BB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56A798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68690E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A3DA715" w14:textId="77777777">
        <w:tc>
          <w:tcPr>
            <w:tcW w:w="0" w:type="auto"/>
          </w:tcPr>
          <w:p w14:paraId="5A826B5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585CAE5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69A03B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8E87B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8219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2C54B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BC0F8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ABCC3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51EB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38EF35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C3E1AA3" w14:textId="77777777">
        <w:tc>
          <w:tcPr>
            <w:tcW w:w="0" w:type="auto"/>
          </w:tcPr>
          <w:p w14:paraId="5A3FC0F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5AD9E87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4B8144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EF4CC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61255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34E08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355C7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2895E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0C590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C0104B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A185ED1" w14:textId="77777777">
        <w:tc>
          <w:tcPr>
            <w:tcW w:w="0" w:type="auto"/>
          </w:tcPr>
          <w:p w14:paraId="0590AFC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1AB3AFC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A6BE46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6EFB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C7B36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9269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89677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52EB1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11A74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BF58F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72E5B368" w14:textId="77777777">
        <w:tc>
          <w:tcPr>
            <w:tcW w:w="0" w:type="auto"/>
          </w:tcPr>
          <w:p w14:paraId="43FA590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7636715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21A6932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68584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0E463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A9C52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FDB3C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E692C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928E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C29BF5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F81AA93" w14:textId="77777777">
        <w:tc>
          <w:tcPr>
            <w:tcW w:w="0" w:type="auto"/>
          </w:tcPr>
          <w:p w14:paraId="71209FD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0BA07C6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26D0728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C65DF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08E8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39705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96BD0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DD803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8CA84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218896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091CF78" w14:textId="77777777">
        <w:tc>
          <w:tcPr>
            <w:tcW w:w="0" w:type="auto"/>
          </w:tcPr>
          <w:p w14:paraId="4C79993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6FF7248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741113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3DE0B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E2AAD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BFE1B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427EB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03575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3B8FC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07D560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52820779" w14:textId="77777777">
        <w:tc>
          <w:tcPr>
            <w:tcW w:w="0" w:type="auto"/>
          </w:tcPr>
          <w:p w14:paraId="64D0F15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3EC803D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1A47B8B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859F5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DBCA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7BC89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CADB8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54133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71408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C45873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1581AFBC" w14:textId="77777777">
        <w:tc>
          <w:tcPr>
            <w:tcW w:w="0" w:type="auto"/>
          </w:tcPr>
          <w:p w14:paraId="616582A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E52F8E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20233F1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37027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6529F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7300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C9C0A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F181B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0B282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0FF048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C44C061" w14:textId="77777777">
        <w:tc>
          <w:tcPr>
            <w:tcW w:w="0" w:type="auto"/>
          </w:tcPr>
          <w:p w14:paraId="2B3F6DE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3B68270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25AD6DB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57C8B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BC2B9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1E7A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818FD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77391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D509A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DF5821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6066207F" w14:textId="77777777">
        <w:tc>
          <w:tcPr>
            <w:tcW w:w="0" w:type="auto"/>
          </w:tcPr>
          <w:p w14:paraId="249533A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AEACB5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6C88456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DBC7C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CEAA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12C0B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78013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D3D24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35ECB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61D7E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79556402" w14:textId="77777777">
        <w:tc>
          <w:tcPr>
            <w:tcW w:w="0" w:type="auto"/>
          </w:tcPr>
          <w:p w14:paraId="48F98B0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2857F5D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517F38E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B7FE0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98CD7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E812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7CAC5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ECB89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73104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43C125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77C22E6B" w14:textId="77777777">
        <w:tc>
          <w:tcPr>
            <w:tcW w:w="0" w:type="auto"/>
          </w:tcPr>
          <w:p w14:paraId="5BEA8A1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FBFE3B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0F9034D5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7963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597BD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F1B19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37B63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554DB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925BB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D4475A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62A794C" w14:textId="77777777">
        <w:tc>
          <w:tcPr>
            <w:tcW w:w="0" w:type="auto"/>
          </w:tcPr>
          <w:p w14:paraId="6F7BC04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798C0B9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0CA517F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61C0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BF021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BF8D9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A68E2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7400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506E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953A3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A3637C1" w14:textId="77777777">
        <w:tc>
          <w:tcPr>
            <w:tcW w:w="0" w:type="auto"/>
          </w:tcPr>
          <w:p w14:paraId="767C0D6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101C375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2583BA2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8A4BA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862B4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3801B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A5992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F21DD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6F16C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C96BB8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7DCB2C18" w14:textId="77777777">
        <w:tc>
          <w:tcPr>
            <w:tcW w:w="0" w:type="auto"/>
          </w:tcPr>
          <w:p w14:paraId="4D05ACA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6DBD255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0C4F181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5BB99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EAC4A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86C70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8E569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9DEE0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C0407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76774B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039985E0" w14:textId="77777777">
        <w:tc>
          <w:tcPr>
            <w:tcW w:w="0" w:type="auto"/>
          </w:tcPr>
          <w:p w14:paraId="7667893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7D0887A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4B490F2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D7EE6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E233C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E8EF8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3AA5A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F2B33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D1345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D2E4A0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7798B7B1" w14:textId="77777777">
        <w:tc>
          <w:tcPr>
            <w:tcW w:w="0" w:type="auto"/>
          </w:tcPr>
          <w:p w14:paraId="33B19B3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3F9D948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1B58EF2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C077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16EE3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BE991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3D5A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2860C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1493F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7D725A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57200655" w14:textId="77777777">
        <w:tc>
          <w:tcPr>
            <w:tcW w:w="0" w:type="auto"/>
          </w:tcPr>
          <w:p w14:paraId="38CBE8B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1AB0E5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1A520E5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FD580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60FE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3C0BB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99872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E2B4C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3D959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A1ED78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C96E15D" w14:textId="77777777">
        <w:tc>
          <w:tcPr>
            <w:tcW w:w="0" w:type="auto"/>
          </w:tcPr>
          <w:p w14:paraId="029FE0B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4A7DA82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51A88C7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1160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570D3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A2EE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FA64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8BDFE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191AB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221BF2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2ED6810" w14:textId="77777777">
        <w:tc>
          <w:tcPr>
            <w:tcW w:w="0" w:type="auto"/>
          </w:tcPr>
          <w:p w14:paraId="03508D7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44F0E0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27DA048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ED762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DB9E3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50DC2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198A0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D1C0B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DAAB2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E40700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7E2EFA7E" w14:textId="77777777">
        <w:tc>
          <w:tcPr>
            <w:tcW w:w="0" w:type="auto"/>
          </w:tcPr>
          <w:p w14:paraId="58BDF83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0AE83DF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A9EA48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A501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7F710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1FD7E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9EEB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38A96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74E4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12B178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2D8EB7D" w14:textId="77777777">
        <w:tc>
          <w:tcPr>
            <w:tcW w:w="0" w:type="auto"/>
          </w:tcPr>
          <w:p w14:paraId="6B4CB2E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8791160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579C83A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2F67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66A69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12143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9EA3F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057C6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83037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28C9F7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F0D8221" w14:textId="77777777">
        <w:tc>
          <w:tcPr>
            <w:tcW w:w="0" w:type="auto"/>
          </w:tcPr>
          <w:p w14:paraId="76CEDD5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790D747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143B009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9222E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50E7E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DD84C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B836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2E1B8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E3F57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4BEE9B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5B5C899" w14:textId="77777777">
        <w:tc>
          <w:tcPr>
            <w:tcW w:w="0" w:type="auto"/>
          </w:tcPr>
          <w:p w14:paraId="0446135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F5FD06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69CB18A5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7D5D3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6ECB3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76156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20F5E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8669C5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94961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4EBD02" w14:textId="77777777" w:rsidR="00313AB8" w:rsidRDefault="00097B33">
            <w:pPr>
              <w:pStyle w:val="Compact"/>
            </w:pPr>
            <w:r>
              <w:t>+</w:t>
            </w:r>
          </w:p>
        </w:tc>
      </w:tr>
    </w:tbl>
    <w:p w14:paraId="49DD6B60" w14:textId="77777777" w:rsidR="00313AB8" w:rsidRDefault="00097B33">
      <w:pPr>
        <w:pStyle w:val="a0"/>
      </w:pPr>
      <w:r>
        <w:t>Для заполнения последних двух строк опытным путем проверили минимальные права.</w:t>
      </w:r>
    </w:p>
    <w:p w14:paraId="4E6D1AE4" w14:textId="77777777" w:rsidR="00313AB8" w:rsidRDefault="00097B33">
      <w:pPr>
        <w:pStyle w:val="TableCaption"/>
      </w:pPr>
      <w:r>
        <w:t>Список минимальных прав для указанных операци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5"/>
        <w:gridCol w:w="2601"/>
        <w:gridCol w:w="1793"/>
      </w:tblGrid>
      <w:tr w:rsidR="00313AB8" w14:paraId="3F054F1E" w14:textId="77777777" w:rsidTr="00313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AD6E93" w14:textId="77777777" w:rsidR="00313AB8" w:rsidRDefault="00097B33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14:paraId="7A77DDC2" w14:textId="77777777" w:rsidR="00313AB8" w:rsidRDefault="00097B33">
            <w:pPr>
              <w:pStyle w:val="Compact"/>
              <w:jc w:val="center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63834BF1" w14:textId="77777777" w:rsidR="00313AB8" w:rsidRDefault="00097B33">
            <w:pPr>
              <w:pStyle w:val="Compact"/>
              <w:jc w:val="center"/>
            </w:pPr>
            <w:r>
              <w:t>Права на файл</w:t>
            </w:r>
          </w:p>
        </w:tc>
      </w:tr>
      <w:tr w:rsidR="00313AB8" w14:paraId="164D921C" w14:textId="77777777">
        <w:tc>
          <w:tcPr>
            <w:tcW w:w="0" w:type="auto"/>
          </w:tcPr>
          <w:p w14:paraId="49B90152" w14:textId="77777777" w:rsidR="00313AB8" w:rsidRDefault="00097B33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5974954F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6890CE77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  <w:tr w:rsidR="00313AB8" w14:paraId="62BA9299" w14:textId="77777777">
        <w:tc>
          <w:tcPr>
            <w:tcW w:w="0" w:type="auto"/>
          </w:tcPr>
          <w:p w14:paraId="38EAFEB5" w14:textId="77777777" w:rsidR="00313AB8" w:rsidRDefault="00097B33">
            <w:pPr>
              <w:pStyle w:val="Compact"/>
              <w:jc w:val="center"/>
            </w:pPr>
            <w:r>
              <w:t>Удаление файла</w:t>
            </w:r>
          </w:p>
        </w:tc>
        <w:tc>
          <w:tcPr>
            <w:tcW w:w="0" w:type="auto"/>
          </w:tcPr>
          <w:p w14:paraId="2A3A4AFC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195B683C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  <w:tr w:rsidR="00313AB8" w14:paraId="5D78D5B7" w14:textId="77777777">
        <w:tc>
          <w:tcPr>
            <w:tcW w:w="0" w:type="auto"/>
          </w:tcPr>
          <w:p w14:paraId="2A96D864" w14:textId="77777777" w:rsidR="00313AB8" w:rsidRDefault="00097B33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77F841E0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A042E82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400</w:t>
            </w:r>
          </w:p>
        </w:tc>
      </w:tr>
      <w:tr w:rsidR="00313AB8" w14:paraId="36E60FCC" w14:textId="77777777">
        <w:tc>
          <w:tcPr>
            <w:tcW w:w="0" w:type="auto"/>
          </w:tcPr>
          <w:p w14:paraId="7FABB8ED" w14:textId="77777777" w:rsidR="00313AB8" w:rsidRDefault="00097B33">
            <w:pPr>
              <w:pStyle w:val="Compact"/>
              <w:jc w:val="center"/>
            </w:pPr>
            <w:r>
              <w:lastRenderedPageBreak/>
              <w:t>Запись в файл</w:t>
            </w:r>
          </w:p>
        </w:tc>
        <w:tc>
          <w:tcPr>
            <w:tcW w:w="0" w:type="auto"/>
          </w:tcPr>
          <w:p w14:paraId="79E24811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78F3AAA2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200</w:t>
            </w:r>
          </w:p>
        </w:tc>
      </w:tr>
      <w:tr w:rsidR="00313AB8" w14:paraId="505E5C8A" w14:textId="77777777">
        <w:tc>
          <w:tcPr>
            <w:tcW w:w="0" w:type="auto"/>
          </w:tcPr>
          <w:p w14:paraId="32F8E432" w14:textId="77777777" w:rsidR="00313AB8" w:rsidRDefault="00097B33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115718E6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5562F503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  <w:tr w:rsidR="00313AB8" w14:paraId="3FF0BCF5" w14:textId="77777777">
        <w:tc>
          <w:tcPr>
            <w:tcW w:w="0" w:type="auto"/>
          </w:tcPr>
          <w:p w14:paraId="4F10FBEA" w14:textId="77777777" w:rsidR="00313AB8" w:rsidRDefault="00097B33">
            <w:pPr>
              <w:pStyle w:val="Compact"/>
              <w:jc w:val="center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599D1B6B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7B31C8C9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  <w:tr w:rsidR="00313AB8" w14:paraId="0A344217" w14:textId="77777777">
        <w:tc>
          <w:tcPr>
            <w:tcW w:w="0" w:type="auto"/>
          </w:tcPr>
          <w:p w14:paraId="118DD940" w14:textId="77777777" w:rsidR="00313AB8" w:rsidRDefault="00097B33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09D4225A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2A368FB8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</w:tbl>
    <w:p w14:paraId="11D82155" w14:textId="77777777" w:rsidR="00313AB8" w:rsidRDefault="00097B33">
      <w:pPr>
        <w:pStyle w:val="1"/>
      </w:pPr>
      <w:bookmarkStart w:id="9" w:name="вывод"/>
      <w:bookmarkStart w:id="10" w:name="_Toc84085461"/>
      <w:bookmarkEnd w:id="2"/>
      <w:r>
        <w:t>Вывод</w:t>
      </w:r>
      <w:bookmarkEnd w:id="10"/>
    </w:p>
    <w:p w14:paraId="2B837D77" w14:textId="77777777" w:rsidR="00313AB8" w:rsidRDefault="00097B33">
      <w:pPr>
        <w:pStyle w:val="FirstParagraph"/>
      </w:pPr>
      <w:r>
        <w:t>Получили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CentOS</w:t>
      </w:r>
      <w:bookmarkEnd w:id="9"/>
    </w:p>
    <w:sectPr w:rsidR="00313A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5173D" w14:textId="77777777" w:rsidR="00097B33" w:rsidRDefault="00097B33">
      <w:pPr>
        <w:spacing w:after="0"/>
      </w:pPr>
      <w:r>
        <w:separator/>
      </w:r>
    </w:p>
  </w:endnote>
  <w:endnote w:type="continuationSeparator" w:id="0">
    <w:p w14:paraId="31B8A30D" w14:textId="77777777" w:rsidR="00097B33" w:rsidRDefault="00097B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3EDB1" w14:textId="77777777" w:rsidR="00097B33" w:rsidRDefault="00097B33">
      <w:r>
        <w:separator/>
      </w:r>
    </w:p>
  </w:footnote>
  <w:footnote w:type="continuationSeparator" w:id="0">
    <w:p w14:paraId="15CB417B" w14:textId="77777777" w:rsidR="00097B33" w:rsidRDefault="00097B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4878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BDC1A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7C05B7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D0CA04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3BAED17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2F486B8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2"/>
    <w:multiLevelType w:val="multilevel"/>
    <w:tmpl w:val="7D36F4A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3"/>
    <w:multiLevelType w:val="multilevel"/>
    <w:tmpl w:val="794A8DC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13AB8"/>
    <w:rsid w:val="00097B33"/>
    <w:rsid w:val="00313AB8"/>
    <w:rsid w:val="00645E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7E480B"/>
  <w15:docId w15:val="{FE1E2473-EECD-4360-8541-D9C9600A6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45E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49</Words>
  <Characters>4275</Characters>
  <Application>Microsoft Office Word</Application>
  <DocSecurity>0</DocSecurity>
  <Lines>35</Lines>
  <Paragraphs>10</Paragraphs>
  <ScaleCrop>false</ScaleCrop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разклычев Довлет НФИбд-02-18</dc:creator>
  <cp:keywords/>
  <cp:lastModifiedBy>Оразклычев Довлет</cp:lastModifiedBy>
  <cp:revision>6</cp:revision>
  <dcterms:created xsi:type="dcterms:W3CDTF">2021-10-02T13:43:00Z</dcterms:created>
  <dcterms:modified xsi:type="dcterms:W3CDTF">2021-10-02T13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CentO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